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11BD6" w14:textId="77777777" w:rsidR="00333043" w:rsidRDefault="009515D0" w:rsidP="00A9206C">
      <w:pPr>
        <w:pStyle w:val="Heading1"/>
      </w:pPr>
      <w:proofErr w:type="spellStart"/>
      <w:r>
        <w:t>W</w:t>
      </w:r>
      <w:r w:rsidR="006D2EE3">
        <w:t>Software</w:t>
      </w:r>
      <w:proofErr w:type="spellEnd"/>
      <w:r w:rsidR="006D2EE3">
        <w:t xml:space="preserve"> specifications</w:t>
      </w:r>
    </w:p>
    <w:tbl>
      <w:tblPr>
        <w:tblStyle w:val="TableGrid"/>
        <w:tblW w:w="12348" w:type="dxa"/>
        <w:tblLook w:val="04A0" w:firstRow="1" w:lastRow="0" w:firstColumn="1" w:lastColumn="0" w:noHBand="0" w:noVBand="1"/>
      </w:tblPr>
      <w:tblGrid>
        <w:gridCol w:w="930"/>
        <w:gridCol w:w="1214"/>
        <w:gridCol w:w="1712"/>
        <w:gridCol w:w="1287"/>
        <w:gridCol w:w="1287"/>
        <w:gridCol w:w="2620"/>
        <w:gridCol w:w="1458"/>
        <w:gridCol w:w="1840"/>
      </w:tblGrid>
      <w:tr w:rsidR="005C0188" w14:paraId="718DBBB8" w14:textId="77777777" w:rsidTr="00251457">
        <w:tc>
          <w:tcPr>
            <w:tcW w:w="930" w:type="dxa"/>
          </w:tcPr>
          <w:p w14:paraId="4145B410" w14:textId="77777777" w:rsidR="006D2EE3" w:rsidRDefault="006D2EE3">
            <w:r>
              <w:t>Chapter number</w:t>
            </w:r>
          </w:p>
        </w:tc>
        <w:tc>
          <w:tcPr>
            <w:tcW w:w="1023" w:type="dxa"/>
          </w:tcPr>
          <w:p w14:paraId="2A19A30E" w14:textId="77777777" w:rsidR="006D2EE3" w:rsidRDefault="006D2EE3" w:rsidP="006D2EE3">
            <w:r>
              <w:t>Software required (With version)</w:t>
            </w:r>
          </w:p>
        </w:tc>
        <w:tc>
          <w:tcPr>
            <w:tcW w:w="1712" w:type="dxa"/>
          </w:tcPr>
          <w:p w14:paraId="34911060" w14:textId="77777777" w:rsidR="006D2EE3" w:rsidRDefault="006A7075" w:rsidP="006A7075">
            <w:r>
              <w:t>Free/Proprietary</w:t>
            </w:r>
          </w:p>
        </w:tc>
        <w:tc>
          <w:tcPr>
            <w:tcW w:w="1287" w:type="dxa"/>
          </w:tcPr>
          <w:p w14:paraId="3C2E06DF" w14:textId="77777777" w:rsidR="006D2EE3" w:rsidRDefault="006A7075">
            <w:r>
              <w:t>If proprietary, can code testing be performed using a trial version</w:t>
            </w:r>
          </w:p>
        </w:tc>
        <w:tc>
          <w:tcPr>
            <w:tcW w:w="1287" w:type="dxa"/>
          </w:tcPr>
          <w:p w14:paraId="4CCA643D" w14:textId="77777777" w:rsidR="006D2EE3" w:rsidRDefault="00AD1C48">
            <w:r>
              <w:t>If proprietary, then cost of the software</w:t>
            </w:r>
          </w:p>
        </w:tc>
        <w:tc>
          <w:tcPr>
            <w:tcW w:w="2745" w:type="dxa"/>
          </w:tcPr>
          <w:p w14:paraId="0B746017" w14:textId="77777777" w:rsidR="006D2EE3" w:rsidRDefault="00AD1C48">
            <w:r>
              <w:t>Download links to the software</w:t>
            </w:r>
          </w:p>
        </w:tc>
        <w:tc>
          <w:tcPr>
            <w:tcW w:w="1458" w:type="dxa"/>
          </w:tcPr>
          <w:p w14:paraId="0A97035D" w14:textId="77777777" w:rsidR="006D2EE3" w:rsidRPr="00B369D7" w:rsidRDefault="00AD1C48">
            <w:pPr>
              <w:rPr>
                <w:b/>
              </w:rPr>
            </w:pPr>
            <w:r w:rsidRPr="00B369D7">
              <w:rPr>
                <w:b/>
              </w:rPr>
              <w:t>Hardware specifications</w:t>
            </w:r>
          </w:p>
        </w:tc>
        <w:tc>
          <w:tcPr>
            <w:tcW w:w="1906" w:type="dxa"/>
          </w:tcPr>
          <w:p w14:paraId="5E68B251" w14:textId="77777777" w:rsidR="006D2EE3" w:rsidRDefault="005C0188">
            <w:r>
              <w:t>OS required</w:t>
            </w:r>
          </w:p>
        </w:tc>
      </w:tr>
      <w:tr w:rsidR="005C0188" w14:paraId="0AFA1B98" w14:textId="77777777" w:rsidTr="00251457">
        <w:tc>
          <w:tcPr>
            <w:tcW w:w="930" w:type="dxa"/>
          </w:tcPr>
          <w:p w14:paraId="65676A11" w14:textId="77777777" w:rsidR="006D2EE3" w:rsidRDefault="00170986">
            <w:r>
              <w:t>1</w:t>
            </w:r>
          </w:p>
        </w:tc>
        <w:tc>
          <w:tcPr>
            <w:tcW w:w="1023" w:type="dxa"/>
          </w:tcPr>
          <w:p w14:paraId="4B5D017D" w14:textId="6E82FA69" w:rsidR="006D2EE3" w:rsidRDefault="009515D0">
            <w:r>
              <w:t xml:space="preserve">Windows 11 Pro or </w:t>
            </w:r>
            <w:proofErr w:type="spellStart"/>
            <w:r>
              <w:t>Entrerprise</w:t>
            </w:r>
            <w:proofErr w:type="spellEnd"/>
          </w:p>
        </w:tc>
        <w:tc>
          <w:tcPr>
            <w:tcW w:w="1712" w:type="dxa"/>
          </w:tcPr>
          <w:p w14:paraId="4A0F0727" w14:textId="77777777" w:rsidR="006D2EE3" w:rsidRDefault="00213B9F" w:rsidP="002500C2">
            <w:r>
              <w:t>Propriet</w:t>
            </w:r>
            <w:r w:rsidR="002500C2">
              <w:t>a</w:t>
            </w:r>
            <w:r>
              <w:t>ry</w:t>
            </w:r>
          </w:p>
        </w:tc>
        <w:tc>
          <w:tcPr>
            <w:tcW w:w="1287" w:type="dxa"/>
          </w:tcPr>
          <w:p w14:paraId="3D924ED7" w14:textId="77777777" w:rsidR="006D2EE3" w:rsidRDefault="002500C2">
            <w:r>
              <w:t>Yes</w:t>
            </w:r>
          </w:p>
        </w:tc>
        <w:tc>
          <w:tcPr>
            <w:tcW w:w="1287" w:type="dxa"/>
          </w:tcPr>
          <w:p w14:paraId="30E7689F" w14:textId="77777777" w:rsidR="006D2EE3" w:rsidRDefault="002500C2">
            <w:r>
              <w:t>$600</w:t>
            </w:r>
          </w:p>
        </w:tc>
        <w:tc>
          <w:tcPr>
            <w:tcW w:w="2745" w:type="dxa"/>
          </w:tcPr>
          <w:p w14:paraId="38A55F6C" w14:textId="31CD7C5E" w:rsidR="006D2EE3" w:rsidRDefault="006D2EE3"/>
        </w:tc>
        <w:tc>
          <w:tcPr>
            <w:tcW w:w="1458" w:type="dxa"/>
          </w:tcPr>
          <w:p w14:paraId="3B4A8CE6" w14:textId="3FB5901C" w:rsidR="006D2EE3" w:rsidRDefault="009515D0">
            <w:r>
              <w:t xml:space="preserve">Minimum 16 </w:t>
            </w:r>
            <w:proofErr w:type="spellStart"/>
            <w:r>
              <w:t>gb</w:t>
            </w:r>
            <w:proofErr w:type="spellEnd"/>
            <w:r>
              <w:t xml:space="preserve"> of ram with more preferred</w:t>
            </w:r>
          </w:p>
        </w:tc>
        <w:tc>
          <w:tcPr>
            <w:tcW w:w="1906" w:type="dxa"/>
          </w:tcPr>
          <w:p w14:paraId="360C2527" w14:textId="77777777" w:rsidR="006D2EE3" w:rsidRDefault="00105976">
            <w:r>
              <w:t>Windows</w:t>
            </w:r>
          </w:p>
        </w:tc>
      </w:tr>
      <w:tr w:rsidR="005C0188" w14:paraId="65A08996" w14:textId="77777777" w:rsidTr="00251457">
        <w:tc>
          <w:tcPr>
            <w:tcW w:w="930" w:type="dxa"/>
          </w:tcPr>
          <w:p w14:paraId="38014234" w14:textId="77777777" w:rsidR="006D2EE3" w:rsidRDefault="006D2EE3"/>
        </w:tc>
        <w:tc>
          <w:tcPr>
            <w:tcW w:w="1023" w:type="dxa"/>
          </w:tcPr>
          <w:p w14:paraId="23559045" w14:textId="77777777" w:rsidR="006D2EE3" w:rsidRDefault="006D2EE3"/>
        </w:tc>
        <w:tc>
          <w:tcPr>
            <w:tcW w:w="1712" w:type="dxa"/>
          </w:tcPr>
          <w:p w14:paraId="248C7691" w14:textId="77777777" w:rsidR="006D2EE3" w:rsidRDefault="006D2EE3"/>
        </w:tc>
        <w:tc>
          <w:tcPr>
            <w:tcW w:w="1287" w:type="dxa"/>
          </w:tcPr>
          <w:p w14:paraId="3BAD67CD" w14:textId="77777777" w:rsidR="006D2EE3" w:rsidRDefault="006D2EE3"/>
        </w:tc>
        <w:tc>
          <w:tcPr>
            <w:tcW w:w="1287" w:type="dxa"/>
          </w:tcPr>
          <w:p w14:paraId="0673F61F" w14:textId="77777777" w:rsidR="006D2EE3" w:rsidRDefault="006D2EE3"/>
        </w:tc>
        <w:tc>
          <w:tcPr>
            <w:tcW w:w="2745" w:type="dxa"/>
          </w:tcPr>
          <w:p w14:paraId="29B5C427" w14:textId="77777777" w:rsidR="006D2EE3" w:rsidRDefault="006D2EE3"/>
        </w:tc>
        <w:tc>
          <w:tcPr>
            <w:tcW w:w="1458" w:type="dxa"/>
          </w:tcPr>
          <w:p w14:paraId="3D32CB2F" w14:textId="77777777" w:rsidR="006D2EE3" w:rsidRDefault="006D2EE3"/>
        </w:tc>
        <w:tc>
          <w:tcPr>
            <w:tcW w:w="1906" w:type="dxa"/>
          </w:tcPr>
          <w:p w14:paraId="60A99AB2" w14:textId="77777777" w:rsidR="006D2EE3" w:rsidRDefault="006D2EE3"/>
        </w:tc>
      </w:tr>
      <w:tr w:rsidR="001D70C2" w14:paraId="44495164" w14:textId="77777777" w:rsidTr="00251457">
        <w:tc>
          <w:tcPr>
            <w:tcW w:w="930" w:type="dxa"/>
          </w:tcPr>
          <w:p w14:paraId="5ACB210C" w14:textId="77777777" w:rsidR="001D70C2" w:rsidRDefault="001D70C2"/>
        </w:tc>
        <w:tc>
          <w:tcPr>
            <w:tcW w:w="1023" w:type="dxa"/>
          </w:tcPr>
          <w:p w14:paraId="3DBFB63B" w14:textId="77777777" w:rsidR="001D70C2" w:rsidRDefault="001D70C2"/>
        </w:tc>
        <w:tc>
          <w:tcPr>
            <w:tcW w:w="1712" w:type="dxa"/>
          </w:tcPr>
          <w:p w14:paraId="7EBECC59" w14:textId="77777777" w:rsidR="001D70C2" w:rsidRDefault="001D70C2"/>
        </w:tc>
        <w:tc>
          <w:tcPr>
            <w:tcW w:w="1287" w:type="dxa"/>
          </w:tcPr>
          <w:p w14:paraId="78B26724" w14:textId="77777777" w:rsidR="001D70C2" w:rsidRDefault="001D70C2"/>
        </w:tc>
        <w:tc>
          <w:tcPr>
            <w:tcW w:w="1287" w:type="dxa"/>
          </w:tcPr>
          <w:p w14:paraId="6F2BD72C" w14:textId="77777777" w:rsidR="001D70C2" w:rsidRDefault="001D70C2"/>
        </w:tc>
        <w:tc>
          <w:tcPr>
            <w:tcW w:w="2745" w:type="dxa"/>
          </w:tcPr>
          <w:p w14:paraId="7FEAA000" w14:textId="77777777" w:rsidR="001D70C2" w:rsidRDefault="001D70C2"/>
        </w:tc>
        <w:tc>
          <w:tcPr>
            <w:tcW w:w="1458" w:type="dxa"/>
          </w:tcPr>
          <w:p w14:paraId="67092B4A" w14:textId="77777777" w:rsidR="001D70C2" w:rsidRDefault="001D70C2"/>
        </w:tc>
        <w:tc>
          <w:tcPr>
            <w:tcW w:w="1906" w:type="dxa"/>
          </w:tcPr>
          <w:p w14:paraId="65CEA97F" w14:textId="77777777" w:rsidR="001D70C2" w:rsidRDefault="001D70C2"/>
        </w:tc>
      </w:tr>
      <w:tr w:rsidR="00531BDE" w14:paraId="5C6EF559" w14:textId="77777777" w:rsidTr="00251457">
        <w:tc>
          <w:tcPr>
            <w:tcW w:w="930" w:type="dxa"/>
          </w:tcPr>
          <w:p w14:paraId="4BC44484" w14:textId="77777777" w:rsidR="00531BDE" w:rsidRDefault="00531BDE"/>
        </w:tc>
        <w:tc>
          <w:tcPr>
            <w:tcW w:w="1023" w:type="dxa"/>
          </w:tcPr>
          <w:p w14:paraId="438557F7" w14:textId="77777777" w:rsidR="00531BDE" w:rsidRDefault="00531BDE"/>
        </w:tc>
        <w:tc>
          <w:tcPr>
            <w:tcW w:w="1712" w:type="dxa"/>
          </w:tcPr>
          <w:p w14:paraId="6D8C7AAA" w14:textId="77777777" w:rsidR="00531BDE" w:rsidRDefault="00531BDE"/>
        </w:tc>
        <w:tc>
          <w:tcPr>
            <w:tcW w:w="1287" w:type="dxa"/>
          </w:tcPr>
          <w:p w14:paraId="414AC717" w14:textId="77777777" w:rsidR="00531BDE" w:rsidRDefault="00531BDE"/>
        </w:tc>
        <w:tc>
          <w:tcPr>
            <w:tcW w:w="1287" w:type="dxa"/>
          </w:tcPr>
          <w:p w14:paraId="6CC49698" w14:textId="77777777" w:rsidR="00531BDE" w:rsidRDefault="00531BDE"/>
        </w:tc>
        <w:tc>
          <w:tcPr>
            <w:tcW w:w="2745" w:type="dxa"/>
          </w:tcPr>
          <w:p w14:paraId="4CD22BDF" w14:textId="77777777" w:rsidR="00531BDE" w:rsidRDefault="00531BDE"/>
        </w:tc>
        <w:tc>
          <w:tcPr>
            <w:tcW w:w="1458" w:type="dxa"/>
          </w:tcPr>
          <w:p w14:paraId="35E9DE28" w14:textId="77777777" w:rsidR="00531BDE" w:rsidRDefault="00531BDE"/>
        </w:tc>
        <w:tc>
          <w:tcPr>
            <w:tcW w:w="1906" w:type="dxa"/>
          </w:tcPr>
          <w:p w14:paraId="67FC7DB2" w14:textId="77777777" w:rsidR="00531BDE" w:rsidRDefault="00531BDE"/>
        </w:tc>
      </w:tr>
      <w:tr w:rsidR="001D70C2" w14:paraId="4333A40B" w14:textId="77777777" w:rsidTr="00251457">
        <w:tc>
          <w:tcPr>
            <w:tcW w:w="930" w:type="dxa"/>
          </w:tcPr>
          <w:p w14:paraId="27C72F73" w14:textId="77777777" w:rsidR="001D70C2" w:rsidRDefault="001D70C2"/>
        </w:tc>
        <w:tc>
          <w:tcPr>
            <w:tcW w:w="1023" w:type="dxa"/>
          </w:tcPr>
          <w:p w14:paraId="1F7419A2" w14:textId="77777777" w:rsidR="001D70C2" w:rsidRDefault="001D70C2"/>
        </w:tc>
        <w:tc>
          <w:tcPr>
            <w:tcW w:w="1712" w:type="dxa"/>
          </w:tcPr>
          <w:p w14:paraId="440820EF" w14:textId="77777777" w:rsidR="001D70C2" w:rsidRDefault="001D70C2"/>
        </w:tc>
        <w:tc>
          <w:tcPr>
            <w:tcW w:w="1287" w:type="dxa"/>
          </w:tcPr>
          <w:p w14:paraId="06E45CCD" w14:textId="77777777" w:rsidR="001D70C2" w:rsidRDefault="001D70C2"/>
        </w:tc>
        <w:tc>
          <w:tcPr>
            <w:tcW w:w="1287" w:type="dxa"/>
          </w:tcPr>
          <w:p w14:paraId="01C8CE23" w14:textId="77777777" w:rsidR="001D70C2" w:rsidRDefault="001D70C2"/>
        </w:tc>
        <w:tc>
          <w:tcPr>
            <w:tcW w:w="2745" w:type="dxa"/>
          </w:tcPr>
          <w:p w14:paraId="0F98C7E5" w14:textId="77777777" w:rsidR="001D70C2" w:rsidRDefault="001D70C2"/>
        </w:tc>
        <w:tc>
          <w:tcPr>
            <w:tcW w:w="1458" w:type="dxa"/>
          </w:tcPr>
          <w:p w14:paraId="733951FD" w14:textId="77777777" w:rsidR="001D70C2" w:rsidRDefault="001D70C2"/>
        </w:tc>
        <w:tc>
          <w:tcPr>
            <w:tcW w:w="1906" w:type="dxa"/>
          </w:tcPr>
          <w:p w14:paraId="790B57C9" w14:textId="77777777" w:rsidR="001D70C2" w:rsidRDefault="001D70C2"/>
        </w:tc>
      </w:tr>
    </w:tbl>
    <w:p w14:paraId="2F2914BC" w14:textId="77777777" w:rsidR="005C0188" w:rsidRDefault="005C0188"/>
    <w:p w14:paraId="560D48DC" w14:textId="77777777" w:rsidR="005C0188" w:rsidRDefault="005C0188" w:rsidP="00A9206C">
      <w:pPr>
        <w:pStyle w:val="Heading1"/>
      </w:pPr>
      <w:r>
        <w:t>Detailed installation steps</w:t>
      </w:r>
      <w:r w:rsidR="00016EFC">
        <w:t xml:space="preserve"> (software-wise)</w:t>
      </w:r>
    </w:p>
    <w:p w14:paraId="56B11496" w14:textId="77777777" w:rsidR="00543930" w:rsidRPr="00543930" w:rsidRDefault="00543930" w:rsidP="00543930">
      <w:r>
        <w:t xml:space="preserve">The steps should be listed in a way that it prepares </w:t>
      </w:r>
      <w:r w:rsidR="001E7F51">
        <w:t>the system</w:t>
      </w:r>
      <w:r>
        <w:t xml:space="preserve"> environment </w:t>
      </w:r>
      <w:r w:rsidR="001E7F51">
        <w:t>to be able to test the codes of the book</w:t>
      </w:r>
      <w:r>
        <w:t>.</w:t>
      </w:r>
    </w:p>
    <w:p w14:paraId="626F9136" w14:textId="07BB2F83" w:rsidR="00016EFC" w:rsidRDefault="009515D0" w:rsidP="00016EFC">
      <w:pPr>
        <w:pStyle w:val="ListParagraph"/>
        <w:numPr>
          <w:ilvl w:val="0"/>
          <w:numId w:val="1"/>
        </w:numPr>
      </w:pPr>
      <w:r>
        <w:t>Install Windows 11</w:t>
      </w:r>
    </w:p>
    <w:p w14:paraId="6D22B2D6" w14:textId="3D02A5A8" w:rsidR="00016EFC" w:rsidRDefault="009515D0" w:rsidP="00016EFC">
      <w:pPr>
        <w:pStyle w:val="ListParagraph"/>
        <w:numPr>
          <w:ilvl w:val="1"/>
          <w:numId w:val="1"/>
        </w:numPr>
      </w:pPr>
      <w:r>
        <w:t xml:space="preserve">Perform basic </w:t>
      </w:r>
      <w:proofErr w:type="spellStart"/>
      <w:r>
        <w:t>isnstallation</w:t>
      </w:r>
      <w:proofErr w:type="spellEnd"/>
    </w:p>
    <w:p w14:paraId="67339CFF" w14:textId="6DB9E7D3" w:rsidR="00016EFC" w:rsidRDefault="009515D0" w:rsidP="00016EFC">
      <w:pPr>
        <w:pStyle w:val="ListParagraph"/>
        <w:numPr>
          <w:ilvl w:val="1"/>
          <w:numId w:val="1"/>
        </w:numPr>
      </w:pPr>
      <w:r>
        <w:t>Add Hyper-V to the host</w:t>
      </w:r>
    </w:p>
    <w:p w14:paraId="0FFF8357" w14:textId="5781DEC2" w:rsidR="009515D0" w:rsidRDefault="009515D0" w:rsidP="00016EFC">
      <w:pPr>
        <w:pStyle w:val="ListParagraph"/>
        <w:numPr>
          <w:ilvl w:val="1"/>
          <w:numId w:val="1"/>
        </w:numPr>
      </w:pPr>
      <w:r>
        <w:t>Create VMs as needed</w:t>
      </w:r>
    </w:p>
    <w:sectPr w:rsidR="009515D0" w:rsidSect="008F574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3D02"/>
    <w:multiLevelType w:val="hybridMultilevel"/>
    <w:tmpl w:val="A2F4E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593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2NzAEIjMDYxMDSyUdpeDU4uLM/DyQAsNaAJQohfssAAAA"/>
  </w:docVars>
  <w:rsids>
    <w:rsidRoot w:val="006D2EE3"/>
    <w:rsid w:val="0000287E"/>
    <w:rsid w:val="00016EFC"/>
    <w:rsid w:val="000D11D8"/>
    <w:rsid w:val="00105976"/>
    <w:rsid w:val="00170986"/>
    <w:rsid w:val="001D70C2"/>
    <w:rsid w:val="001E7F51"/>
    <w:rsid w:val="00213B9F"/>
    <w:rsid w:val="002500C2"/>
    <w:rsid w:val="00251457"/>
    <w:rsid w:val="00392D4A"/>
    <w:rsid w:val="0042685D"/>
    <w:rsid w:val="004A38B6"/>
    <w:rsid w:val="00531BDE"/>
    <w:rsid w:val="00543930"/>
    <w:rsid w:val="005C0188"/>
    <w:rsid w:val="005F210D"/>
    <w:rsid w:val="006A7075"/>
    <w:rsid w:val="006B6064"/>
    <w:rsid w:val="006D2EE3"/>
    <w:rsid w:val="007C07EF"/>
    <w:rsid w:val="00894D09"/>
    <w:rsid w:val="008F5747"/>
    <w:rsid w:val="009515D0"/>
    <w:rsid w:val="009B367B"/>
    <w:rsid w:val="00A80571"/>
    <w:rsid w:val="00A9206C"/>
    <w:rsid w:val="00AD1C48"/>
    <w:rsid w:val="00B01F56"/>
    <w:rsid w:val="00B369D7"/>
    <w:rsid w:val="00C307C3"/>
    <w:rsid w:val="00CF32F9"/>
    <w:rsid w:val="00D6072D"/>
    <w:rsid w:val="00D922EB"/>
    <w:rsid w:val="00E6158A"/>
    <w:rsid w:val="00E81513"/>
    <w:rsid w:val="00F34AFC"/>
    <w:rsid w:val="00FD67E1"/>
    <w:rsid w:val="00FF0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DCD53"/>
  <w15:docId w15:val="{693D05A1-24E9-4D15-97F7-8EC3AFFAA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8B6"/>
  </w:style>
  <w:style w:type="paragraph" w:styleId="Heading1">
    <w:name w:val="heading 1"/>
    <w:basedOn w:val="Normal"/>
    <w:next w:val="Normal"/>
    <w:link w:val="Heading1Char"/>
    <w:uiPriority w:val="9"/>
    <w:qFormat/>
    <w:rsid w:val="00A920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2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6EF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20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Thingalaya</dc:creator>
  <cp:keywords/>
  <dc:description/>
  <cp:lastModifiedBy>Thomas Lee</cp:lastModifiedBy>
  <cp:revision>9</cp:revision>
  <dcterms:created xsi:type="dcterms:W3CDTF">2014-04-11T11:19:00Z</dcterms:created>
  <dcterms:modified xsi:type="dcterms:W3CDTF">2022-12-24T15:45:00Z</dcterms:modified>
</cp:coreProperties>
</file>